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B25D1D" w14:textId="77777777" w:rsidR="003014D5" w:rsidRPr="00547D81" w:rsidRDefault="003014D5" w:rsidP="00547D81">
      <w:pPr>
        <w:spacing w:after="0" w:line="240" w:lineRule="auto"/>
        <w:rPr>
          <w:b/>
          <w:bCs/>
        </w:rPr>
      </w:pPr>
      <w:r w:rsidRPr="00547D81">
        <w:rPr>
          <w:b/>
          <w:bCs/>
        </w:rPr>
        <w:t>Springboard Capstone 1 Project Ideas</w:t>
      </w:r>
    </w:p>
    <w:p w14:paraId="25AADD41" w14:textId="77777777" w:rsidR="003014D5" w:rsidRDefault="003014D5" w:rsidP="00547D81">
      <w:pPr>
        <w:spacing w:after="0" w:line="240" w:lineRule="auto"/>
      </w:pPr>
      <w:r>
        <w:t>Caravan Insurance</w:t>
      </w:r>
    </w:p>
    <w:p w14:paraId="26F6D78A" w14:textId="77777777" w:rsidR="003014D5" w:rsidRDefault="003014D5" w:rsidP="00547D81">
      <w:pPr>
        <w:spacing w:after="0" w:line="240" w:lineRule="auto"/>
      </w:pPr>
    </w:p>
    <w:p w14:paraId="66B78333" w14:textId="77777777" w:rsidR="003014D5" w:rsidRDefault="003014D5" w:rsidP="00547D81">
      <w:pPr>
        <w:spacing w:after="0" w:line="240" w:lineRule="auto"/>
      </w:pPr>
      <w:r>
        <w:t>This is a dataset pulled from Kaggle</w:t>
      </w:r>
    </w:p>
    <w:p w14:paraId="293132F7" w14:textId="77777777" w:rsidR="003014D5" w:rsidRDefault="003014D5" w:rsidP="00547D81">
      <w:pPr>
        <w:spacing w:after="0" w:line="240" w:lineRule="auto"/>
      </w:pPr>
      <w:r>
        <w:t>Source: https://www.kaggle.com/uciml/caravan-insurance-challenge</w:t>
      </w:r>
    </w:p>
    <w:p w14:paraId="5F7CF5BC" w14:textId="77777777" w:rsidR="003014D5" w:rsidRDefault="003014D5" w:rsidP="00547D81">
      <w:pPr>
        <w:spacing w:after="0" w:line="240" w:lineRule="auto"/>
      </w:pPr>
    </w:p>
    <w:p w14:paraId="57EC1C7D" w14:textId="77777777" w:rsidR="003014D5" w:rsidRDefault="003014D5" w:rsidP="00547D81">
      <w:pPr>
        <w:spacing w:after="0" w:line="240" w:lineRule="auto"/>
      </w:pPr>
      <w:r>
        <w:t>Potential Questions</w:t>
      </w:r>
    </w:p>
    <w:p w14:paraId="180DD688" w14:textId="77777777" w:rsidR="003014D5" w:rsidRDefault="003014D5" w:rsidP="00547D81">
      <w:pPr>
        <w:spacing w:after="0" w:line="240" w:lineRule="auto"/>
      </w:pPr>
      <w:r>
        <w:t>Who is more likely to buy caravan insurance?</w:t>
      </w:r>
    </w:p>
    <w:p w14:paraId="65EBE131" w14:textId="77777777" w:rsidR="003014D5" w:rsidRDefault="003014D5" w:rsidP="00547D81">
      <w:pPr>
        <w:spacing w:after="0" w:line="240" w:lineRule="auto"/>
      </w:pPr>
      <w:r>
        <w:t xml:space="preserve">What characteristics can be </w:t>
      </w:r>
      <w:proofErr w:type="spellStart"/>
      <w:r>
        <w:t>prectitive</w:t>
      </w:r>
      <w:proofErr w:type="spellEnd"/>
      <w:r>
        <w:t>?</w:t>
      </w:r>
    </w:p>
    <w:p w14:paraId="252B0113" w14:textId="77777777" w:rsidR="003014D5" w:rsidRDefault="003014D5" w:rsidP="00547D81">
      <w:pPr>
        <w:spacing w:after="0" w:line="240" w:lineRule="auto"/>
      </w:pPr>
      <w:r>
        <w:t>If there are predictive characteristics, how can a business target its marketing?</w:t>
      </w:r>
    </w:p>
    <w:p w14:paraId="7DD4FB6F" w14:textId="77777777" w:rsidR="003014D5" w:rsidRDefault="003014D5" w:rsidP="00547D81">
      <w:pPr>
        <w:spacing w:after="0" w:line="240" w:lineRule="auto"/>
      </w:pPr>
      <w:bookmarkStart w:id="0" w:name="_GoBack"/>
      <w:bookmarkEnd w:id="0"/>
    </w:p>
    <w:p w14:paraId="6EBEC0BD" w14:textId="77777777" w:rsidR="003014D5" w:rsidRDefault="003014D5" w:rsidP="00547D81">
      <w:pPr>
        <w:spacing w:after="0" w:line="240" w:lineRule="auto"/>
      </w:pPr>
      <w:r>
        <w:t>NYC Property Value</w:t>
      </w:r>
    </w:p>
    <w:p w14:paraId="26F516C3" w14:textId="77777777" w:rsidR="003014D5" w:rsidRDefault="003014D5" w:rsidP="00547D81">
      <w:pPr>
        <w:spacing w:after="0" w:line="240" w:lineRule="auto"/>
      </w:pPr>
    </w:p>
    <w:p w14:paraId="2376F34F" w14:textId="77777777" w:rsidR="003014D5" w:rsidRDefault="003014D5" w:rsidP="00547D81">
      <w:pPr>
        <w:spacing w:after="0" w:line="240" w:lineRule="auto"/>
      </w:pPr>
      <w:r>
        <w:t>This dataset contains a year worth of sales of NYC property</w:t>
      </w:r>
    </w:p>
    <w:p w14:paraId="2560E795" w14:textId="77777777" w:rsidR="003014D5" w:rsidRDefault="003014D5" w:rsidP="00547D81">
      <w:pPr>
        <w:spacing w:after="0" w:line="240" w:lineRule="auto"/>
      </w:pPr>
      <w:r>
        <w:t>Source: https://www.kaggle.com/new-york-city/nyc-property-sales</w:t>
      </w:r>
    </w:p>
    <w:p w14:paraId="11A0F65B" w14:textId="77777777" w:rsidR="003014D5" w:rsidRDefault="003014D5" w:rsidP="00547D81">
      <w:pPr>
        <w:spacing w:after="0" w:line="240" w:lineRule="auto"/>
      </w:pPr>
    </w:p>
    <w:p w14:paraId="6717AF83" w14:textId="77777777" w:rsidR="003014D5" w:rsidRDefault="003014D5" w:rsidP="00547D81">
      <w:pPr>
        <w:spacing w:after="0" w:line="240" w:lineRule="auto"/>
      </w:pPr>
      <w:r>
        <w:t>Potential Questions</w:t>
      </w:r>
    </w:p>
    <w:p w14:paraId="12B5261C" w14:textId="77777777" w:rsidR="003014D5" w:rsidRDefault="003014D5" w:rsidP="00547D81">
      <w:pPr>
        <w:spacing w:after="0" w:line="240" w:lineRule="auto"/>
      </w:pPr>
      <w:r>
        <w:t>Is NYC a good real estate market? If so, how good?</w:t>
      </w:r>
    </w:p>
    <w:p w14:paraId="4A83BAC4" w14:textId="77777777" w:rsidR="003014D5" w:rsidRDefault="003014D5" w:rsidP="00547D81">
      <w:pPr>
        <w:spacing w:after="0" w:line="240" w:lineRule="auto"/>
      </w:pPr>
      <w:r>
        <w:t>What drives the price of a property in NYC?</w:t>
      </w:r>
    </w:p>
    <w:p w14:paraId="3AA0CCB1" w14:textId="77777777" w:rsidR="003014D5" w:rsidRDefault="003014D5" w:rsidP="00547D81">
      <w:pPr>
        <w:spacing w:after="0" w:line="240" w:lineRule="auto"/>
      </w:pPr>
      <w:r>
        <w:t>Which area may have potential for investment and what type of property?</w:t>
      </w:r>
    </w:p>
    <w:p w14:paraId="45D973D3" w14:textId="77777777" w:rsidR="003014D5" w:rsidRDefault="003014D5" w:rsidP="00547D81">
      <w:pPr>
        <w:spacing w:after="0" w:line="240" w:lineRule="auto"/>
      </w:pPr>
    </w:p>
    <w:p w14:paraId="423D311B" w14:textId="77777777" w:rsidR="003014D5" w:rsidRDefault="003014D5" w:rsidP="00547D81">
      <w:pPr>
        <w:spacing w:after="0" w:line="240" w:lineRule="auto"/>
      </w:pPr>
      <w:r>
        <w:t>Las Vegas Trip Advisor Score</w:t>
      </w:r>
    </w:p>
    <w:p w14:paraId="4091AF47" w14:textId="77777777" w:rsidR="003014D5" w:rsidRDefault="003014D5" w:rsidP="00547D81">
      <w:pPr>
        <w:spacing w:after="0" w:line="240" w:lineRule="auto"/>
      </w:pPr>
    </w:p>
    <w:p w14:paraId="2FFE01CC" w14:textId="77777777" w:rsidR="003014D5" w:rsidRDefault="003014D5" w:rsidP="00547D81">
      <w:pPr>
        <w:spacing w:after="0" w:line="240" w:lineRule="auto"/>
      </w:pPr>
      <w:r>
        <w:t>This Dataset contains review scores from travelers on Las Vegas hotels</w:t>
      </w:r>
    </w:p>
    <w:p w14:paraId="3E97C221" w14:textId="77777777" w:rsidR="003014D5" w:rsidRDefault="003014D5" w:rsidP="00547D81">
      <w:pPr>
        <w:spacing w:after="0" w:line="240" w:lineRule="auto"/>
      </w:pPr>
      <w:r>
        <w:t>Source: https://archive.ics.uci.edu/ml/datasets/Las+Vegas+Strip</w:t>
      </w:r>
    </w:p>
    <w:p w14:paraId="5EFF4FB7" w14:textId="77777777" w:rsidR="003014D5" w:rsidRDefault="003014D5" w:rsidP="00547D81">
      <w:pPr>
        <w:spacing w:after="0" w:line="240" w:lineRule="auto"/>
      </w:pPr>
    </w:p>
    <w:p w14:paraId="03A2169F" w14:textId="77777777" w:rsidR="003014D5" w:rsidRDefault="003014D5" w:rsidP="00547D81">
      <w:pPr>
        <w:spacing w:after="0" w:line="240" w:lineRule="auto"/>
      </w:pPr>
      <w:r>
        <w:t>Potential Questions</w:t>
      </w:r>
    </w:p>
    <w:p w14:paraId="7C4A7DE4" w14:textId="77777777" w:rsidR="003014D5" w:rsidRDefault="003014D5" w:rsidP="00547D81">
      <w:pPr>
        <w:spacing w:after="0" w:line="240" w:lineRule="auto"/>
      </w:pPr>
      <w:r>
        <w:t>Who is more likely to leave a positive review? Does review stratifies between gender or other characteristics?</w:t>
      </w:r>
    </w:p>
    <w:p w14:paraId="6FF72253" w14:textId="50CC9381" w:rsidR="00A13877" w:rsidRPr="003014D5" w:rsidRDefault="003014D5" w:rsidP="00547D81">
      <w:pPr>
        <w:spacing w:after="0" w:line="240" w:lineRule="auto"/>
      </w:pPr>
      <w:r>
        <w:t>Which hotel should you stay at, if you were going to Las Vegas?</w:t>
      </w:r>
    </w:p>
    <w:sectPr w:rsidR="00A13877" w:rsidRPr="003014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zM0NTG2tDQzNDNX0lEKTi0uzszPAykwrAUA313hfiwAAAA="/>
  </w:docVars>
  <w:rsids>
    <w:rsidRoot w:val="00AB3FB6"/>
    <w:rsid w:val="003014D5"/>
    <w:rsid w:val="00547D81"/>
    <w:rsid w:val="00A13877"/>
    <w:rsid w:val="00AB3FB6"/>
    <w:rsid w:val="00EF6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1EAB9"/>
  <w15:chartTrackingRefBased/>
  <w15:docId w15:val="{03A9D43B-C418-4250-969F-59FCF73D6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36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Chiang</dc:creator>
  <cp:keywords/>
  <dc:description/>
  <cp:lastModifiedBy>Lawrence Chiang</cp:lastModifiedBy>
  <cp:revision>3</cp:revision>
  <dcterms:created xsi:type="dcterms:W3CDTF">2020-02-18T02:22:00Z</dcterms:created>
  <dcterms:modified xsi:type="dcterms:W3CDTF">2020-02-18T02:49:00Z</dcterms:modified>
</cp:coreProperties>
</file>